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271D4" w14:textId="77777777" w:rsidR="00005C04" w:rsidRDefault="00AA1879">
      <w:pPr>
        <w:pStyle w:val="a4"/>
      </w:pPr>
      <w:r>
        <w:t>Отчёта по лабораторной работе №4</w:t>
      </w:r>
    </w:p>
    <w:p w14:paraId="1195B30D" w14:textId="77777777" w:rsidR="00005C04" w:rsidRDefault="00AA1879">
      <w:pPr>
        <w:pStyle w:val="a5"/>
      </w:pPr>
      <w:r>
        <w:t>Дисциплина: архитектура компьютера</w:t>
      </w:r>
    </w:p>
    <w:p w14:paraId="3702B5E4" w14:textId="77777777" w:rsidR="00005C04" w:rsidRDefault="00AA1879">
      <w:pPr>
        <w:pStyle w:val="Author"/>
      </w:pPr>
      <w:r>
        <w:t>Акмурадов Тим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28432663"/>
        <w:docPartObj>
          <w:docPartGallery w:val="Table of Contents"/>
          <w:docPartUnique/>
        </w:docPartObj>
      </w:sdtPr>
      <w:sdtEndPr/>
      <w:sdtContent>
        <w:p w14:paraId="7E08C032" w14:textId="77777777" w:rsidR="00005C04" w:rsidRDefault="00AA1879">
          <w:pPr>
            <w:pStyle w:val="ae"/>
          </w:pPr>
          <w:r>
            <w:t>Содержание</w:t>
          </w:r>
        </w:p>
        <w:p w14:paraId="30C22C3C" w14:textId="77777777" w:rsidR="00A94ECC" w:rsidRDefault="00AA187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94ECC">
            <w:fldChar w:fldCharType="separate"/>
          </w:r>
          <w:hyperlink w:anchor="_Toc150737083" w:history="1">
            <w:r w:rsidR="00A94ECC" w:rsidRPr="006C1E8D">
              <w:rPr>
                <w:rStyle w:val="ad"/>
                <w:noProof/>
              </w:rPr>
              <w:t>Цель работы</w:t>
            </w:r>
            <w:r w:rsidR="00A94ECC">
              <w:rPr>
                <w:noProof/>
                <w:webHidden/>
              </w:rPr>
              <w:tab/>
            </w:r>
            <w:r w:rsidR="00A94ECC">
              <w:rPr>
                <w:noProof/>
                <w:webHidden/>
              </w:rPr>
              <w:fldChar w:fldCharType="begin"/>
            </w:r>
            <w:r w:rsidR="00A94ECC">
              <w:rPr>
                <w:noProof/>
                <w:webHidden/>
              </w:rPr>
              <w:instrText xml:space="preserve"> PAGEREF _Toc150737083 \h </w:instrText>
            </w:r>
            <w:r w:rsidR="00A94ECC">
              <w:rPr>
                <w:noProof/>
                <w:webHidden/>
              </w:rPr>
            </w:r>
            <w:r w:rsidR="00A94ECC">
              <w:rPr>
                <w:noProof/>
                <w:webHidden/>
              </w:rPr>
              <w:fldChar w:fldCharType="separate"/>
            </w:r>
            <w:r w:rsidR="00A94ECC">
              <w:rPr>
                <w:noProof/>
                <w:webHidden/>
              </w:rPr>
              <w:t>1</w:t>
            </w:r>
            <w:r w:rsidR="00A94ECC">
              <w:rPr>
                <w:noProof/>
                <w:webHidden/>
              </w:rPr>
              <w:fldChar w:fldCharType="end"/>
            </w:r>
          </w:hyperlink>
        </w:p>
        <w:p w14:paraId="2427CD32" w14:textId="77777777" w:rsidR="00A94ECC" w:rsidRDefault="00A94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737084" w:history="1">
            <w:r w:rsidRPr="006C1E8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7B103" w14:textId="77777777" w:rsidR="00A94ECC" w:rsidRDefault="00A94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737085" w:history="1">
            <w:r w:rsidRPr="006C1E8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E7C42" w14:textId="77777777" w:rsidR="00A94ECC" w:rsidRDefault="00A94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737086" w:history="1">
            <w:r w:rsidRPr="006C1E8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1C459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87" w:history="1">
            <w:r w:rsidRPr="006C1E8D">
              <w:rPr>
                <w:rStyle w:val="ad"/>
                <w:noProof/>
              </w:rPr>
              <w:t>Создание программы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65209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88" w:history="1">
            <w:r w:rsidRPr="006C1E8D">
              <w:rPr>
                <w:rStyle w:val="ad"/>
                <w:noProof/>
              </w:rPr>
              <w:t>Работа с транслятором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61CF3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89" w:history="1">
            <w:r w:rsidRPr="006C1E8D">
              <w:rPr>
                <w:rStyle w:val="ad"/>
                <w:noProof/>
              </w:rPr>
              <w:t>Работа с расширенным синтаксисом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195E2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90" w:history="1">
            <w:r w:rsidRPr="006C1E8D">
              <w:rPr>
                <w:rStyle w:val="ad"/>
                <w:noProof/>
              </w:rPr>
              <w:t>Работа с компоновщиком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FBF77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91" w:history="1">
            <w:r w:rsidRPr="006C1E8D">
              <w:rPr>
                <w:rStyle w:val="ad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11331" w14:textId="77777777" w:rsidR="00A94ECC" w:rsidRDefault="00A94EC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737092" w:history="1">
            <w:r w:rsidRPr="006C1E8D">
              <w:rPr>
                <w:rStyle w:val="ad"/>
                <w:noProof/>
              </w:rPr>
              <w:t>Выполнение заданий для самостоятель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A2C45" w14:textId="77777777" w:rsidR="00A94ECC" w:rsidRDefault="00A94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737093" w:history="1">
            <w:r w:rsidRPr="006C1E8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13B5F" w14:textId="77777777" w:rsidR="00A94ECC" w:rsidRDefault="00A94EC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737094" w:history="1">
            <w:r w:rsidRPr="006C1E8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0737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F58FF" w14:textId="77777777" w:rsidR="00005C04" w:rsidRDefault="00AA1879">
          <w:r>
            <w:fldChar w:fldCharType="end"/>
          </w:r>
        </w:p>
      </w:sdtContent>
    </w:sdt>
    <w:p w14:paraId="7F45EBED" w14:textId="77777777" w:rsidR="00005C04" w:rsidRDefault="00AA1879">
      <w:pPr>
        <w:pStyle w:val="1"/>
      </w:pPr>
      <w:bookmarkStart w:id="0" w:name="цель-работы"/>
      <w:bookmarkStart w:id="1" w:name="_Toc150737083"/>
      <w:r>
        <w:t>Цель работы</w:t>
      </w:r>
      <w:bookmarkEnd w:id="1"/>
    </w:p>
    <w:p w14:paraId="3878D344" w14:textId="77777777" w:rsidR="00005C04" w:rsidRDefault="00AA1879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0E4DAE66" w14:textId="77777777" w:rsidR="00005C04" w:rsidRDefault="00AA1879">
      <w:pPr>
        <w:pStyle w:val="1"/>
      </w:pPr>
      <w:bookmarkStart w:id="2" w:name="задание"/>
      <w:bookmarkStart w:id="3" w:name="_Toc150737084"/>
      <w:bookmarkEnd w:id="0"/>
      <w:r>
        <w:t>Задание</w:t>
      </w:r>
      <w:bookmarkEnd w:id="3"/>
    </w:p>
    <w:p w14:paraId="55283899" w14:textId="77777777" w:rsidR="00005C04" w:rsidRDefault="00AA1879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0310329B" w14:textId="77777777" w:rsidR="00005C04" w:rsidRDefault="00AA1879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1F7222CD" w14:textId="77777777" w:rsidR="00005C04" w:rsidRDefault="00AA1879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78ADD8AE" w14:textId="77777777" w:rsidR="00005C04" w:rsidRDefault="00AA1879">
      <w:pPr>
        <w:pStyle w:val="Compact"/>
        <w:numPr>
          <w:ilvl w:val="0"/>
          <w:numId w:val="2"/>
        </w:numPr>
      </w:pPr>
      <w:r>
        <w:t>Работа с компоновщико</w:t>
      </w:r>
      <w:r>
        <w:t>м LD</w:t>
      </w:r>
    </w:p>
    <w:p w14:paraId="405E839F" w14:textId="77777777" w:rsidR="00005C04" w:rsidRDefault="00AA1879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4EC40B5" w14:textId="77777777" w:rsidR="00005C04" w:rsidRDefault="00AA1879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767B2057" w14:textId="77777777" w:rsidR="00005C04" w:rsidRDefault="00AA1879">
      <w:pPr>
        <w:pStyle w:val="1"/>
      </w:pPr>
      <w:bookmarkStart w:id="4" w:name="теоретическое-введение"/>
      <w:bookmarkStart w:id="5" w:name="_Toc150737085"/>
      <w:bookmarkEnd w:id="2"/>
      <w:r>
        <w:t>Теоретическое введение</w:t>
      </w:r>
      <w:bookmarkEnd w:id="5"/>
    </w:p>
    <w:p w14:paraId="6C949979" w14:textId="77777777" w:rsidR="00005C04" w:rsidRDefault="00AA1879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</w:t>
      </w:r>
      <w:r>
        <w:lastRenderedPageBreak/>
        <w:t>осуществляет</w:t>
      </w:r>
      <w:r>
        <w:t>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</w:t>
      </w:r>
      <w:r>
        <w:t>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</w:t>
      </w:r>
      <w:r>
        <w:t>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</w:t>
      </w:r>
      <w:r>
        <w:t>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</w:t>
      </w:r>
      <w:r>
        <w:t>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</w:t>
      </w:r>
      <w:r>
        <w:t>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</w:t>
      </w:r>
      <w:r>
        <w:t>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</w:t>
      </w:r>
      <w:r>
        <w:t>SI, RDI — 64-битные - EAX, ECX, EDX, EBX, ESI, EDI — 32-битные - AX, CX, DX, BX, SI, DI — 16-битные - AH, AL, CH, CL, DH, DL, BH, BL — 8-битные</w:t>
      </w:r>
    </w:p>
    <w:p w14:paraId="1BD09824" w14:textId="77777777" w:rsidR="00005C04" w:rsidRDefault="00AA1879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</w:t>
      </w:r>
      <w:r>
        <w:t>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</w:t>
      </w:r>
      <w:r>
        <w:t>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</w:t>
      </w:r>
      <w:r>
        <w:t>ствие ЦП с внешней средой.</w:t>
      </w:r>
    </w:p>
    <w:p w14:paraId="2C69672F" w14:textId="77777777" w:rsidR="00005C04" w:rsidRDefault="00AA1879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62A84233" w14:textId="77777777" w:rsidR="00005C04" w:rsidRDefault="00AA1879">
      <w:pPr>
        <w:pStyle w:val="a0"/>
      </w:pPr>
      <w:r>
        <w:t>Коды команд представляют собой мног</w:t>
      </w:r>
      <w:r>
        <w:t>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</w:t>
      </w:r>
      <w:r>
        <w:t>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</w:t>
      </w:r>
      <w:r>
        <w:t>оманды; 2. считывание кода команды из памяти и её дешифрация; 3. выполнение команды; 4. переход к следующей команде.</w:t>
      </w:r>
    </w:p>
    <w:p w14:paraId="6C008D58" w14:textId="77777777" w:rsidR="00005C04" w:rsidRDefault="00AA1879">
      <w:pPr>
        <w:pStyle w:val="a0"/>
      </w:pPr>
      <w:r>
        <w:lastRenderedPageBreak/>
        <w:t>Язык ассемблера (assembly language, сокращённо asm) — машинно-ориентированный язык низкого уровня. NASM — это открытый проект ассемблера, в</w:t>
      </w:r>
      <w:r>
        <w:t>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6C3B5B9B" w14:textId="77777777" w:rsidR="00005C04" w:rsidRDefault="00AA1879">
      <w:pPr>
        <w:pStyle w:val="1"/>
      </w:pPr>
      <w:bookmarkStart w:id="6" w:name="выполнение-лабораторной-работы"/>
      <w:bookmarkStart w:id="7" w:name="_Toc150737086"/>
      <w:bookmarkEnd w:id="4"/>
      <w:r>
        <w:t>Выполнение лабораторной работы</w:t>
      </w:r>
      <w:bookmarkEnd w:id="7"/>
    </w:p>
    <w:p w14:paraId="3C364637" w14:textId="77777777" w:rsidR="00005C04" w:rsidRDefault="00AA1879">
      <w:pPr>
        <w:pStyle w:val="2"/>
      </w:pPr>
      <w:bookmarkStart w:id="8" w:name="создание-программы-hello-world"/>
      <w:bookmarkStart w:id="9" w:name="_Toc150737087"/>
      <w:r>
        <w:t>Создание программы Hello world!</w:t>
      </w:r>
      <w:bookmarkEnd w:id="9"/>
    </w:p>
    <w:p w14:paraId="09307E08" w14:textId="38734DBC" w:rsidR="00005C04" w:rsidRDefault="00AA1879">
      <w:pPr>
        <w:pStyle w:val="FirstParagraph"/>
      </w:pPr>
      <w:r>
        <w:t>С помощью утилиты cd перемещаюсь в каталог, в котором буду работать (рис. 01).</w:t>
      </w:r>
    </w:p>
    <w:p w14:paraId="3A79F9BE" w14:textId="08BDC27A" w:rsidR="00A94ECC" w:rsidRPr="00A94ECC" w:rsidRDefault="00A94ECC" w:rsidP="00A94ECC">
      <w:pPr>
        <w:pStyle w:val="a0"/>
      </w:pPr>
      <w:r>
        <w:rPr>
          <w:noProof/>
        </w:rPr>
        <w:drawing>
          <wp:inline distT="0" distB="0" distL="0" distR="0" wp14:anchorId="543AFC93" wp14:editId="028022A5">
            <wp:extent cx="6019800" cy="9372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FA86A" w14:textId="77777777" w:rsidR="00005C04" w:rsidRDefault="00AA1879">
      <w:pPr>
        <w:pStyle w:val="a0"/>
      </w:pPr>
      <w:r>
        <w:t>Перемещение между директориями</w:t>
      </w:r>
    </w:p>
    <w:p w14:paraId="04CCA422" w14:textId="72DA6E14" w:rsidR="00005C04" w:rsidRDefault="00AA1879">
      <w:pPr>
        <w:pStyle w:val="a0"/>
      </w:pPr>
      <w:r>
        <w:t>Создаю в текущем каталоге пустой текстовый файл hello.asm с помощью утилиты touch (рис. 02).</w:t>
      </w:r>
    </w:p>
    <w:p w14:paraId="40BDE918" w14:textId="67A81E1F" w:rsidR="00A94ECC" w:rsidRDefault="00A94ECC">
      <w:pPr>
        <w:pStyle w:val="a0"/>
      </w:pPr>
      <w:r>
        <w:rPr>
          <w:noProof/>
        </w:rPr>
        <w:drawing>
          <wp:inline distT="0" distB="0" distL="0" distR="0" wp14:anchorId="030A1532" wp14:editId="21D79CD3">
            <wp:extent cx="6027420" cy="373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742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C1539D" w14:textId="77777777" w:rsidR="00005C04" w:rsidRDefault="00AA1879">
      <w:pPr>
        <w:pStyle w:val="a0"/>
      </w:pPr>
      <w:r>
        <w:t>Создание пустого файла</w:t>
      </w:r>
    </w:p>
    <w:p w14:paraId="48B18EC4" w14:textId="37987270" w:rsidR="00005C04" w:rsidRDefault="00AA1879">
      <w:pPr>
        <w:pStyle w:val="a0"/>
      </w:pPr>
      <w:r>
        <w:t>Открываю созданный файл в текс</w:t>
      </w:r>
      <w:r>
        <w:t xml:space="preserve">товом редакторе mousepad (рис. </w:t>
      </w:r>
      <w:r w:rsidR="00A94ECC" w:rsidRPr="00A94ECC">
        <w:t>03</w:t>
      </w:r>
      <w:r>
        <w:t>).</w:t>
      </w:r>
    </w:p>
    <w:p w14:paraId="6E6B1118" w14:textId="68E50E94" w:rsidR="00A94ECC" w:rsidRDefault="00A94ECC">
      <w:pPr>
        <w:pStyle w:val="a0"/>
      </w:pPr>
      <w:r>
        <w:rPr>
          <w:noProof/>
        </w:rPr>
        <w:drawing>
          <wp:inline distT="0" distB="0" distL="0" distR="0" wp14:anchorId="56BD9550" wp14:editId="24338E41">
            <wp:extent cx="6149340" cy="14706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EE226" w14:textId="77777777" w:rsidR="00005C04" w:rsidRDefault="00AA1879">
      <w:pPr>
        <w:pStyle w:val="a0"/>
      </w:pPr>
      <w:r>
        <w:t>Открытие файла в текстовом редакторе</w:t>
      </w:r>
    </w:p>
    <w:p w14:paraId="5BF6A9B0" w14:textId="366D4218" w:rsidR="00005C04" w:rsidRDefault="00AA1879">
      <w:pPr>
        <w:pStyle w:val="a0"/>
      </w:pPr>
      <w:r>
        <w:t xml:space="preserve">Заполняю файл, вставляя в него программу для вывода “Hello word!”. </w:t>
      </w:r>
      <w:r>
        <w:t>Так, как ассемблер не является высокоуровневым языком, каждая команда размещается на отдельной строке, так же обращаю внимание на регистр, так как Assembly чувствителен к нему. (рис. 04).</w:t>
      </w:r>
    </w:p>
    <w:p w14:paraId="188D7600" w14:textId="5EACB6FE" w:rsidR="00A94ECC" w:rsidRDefault="00A94ECC">
      <w:pPr>
        <w:pStyle w:val="a0"/>
      </w:pPr>
      <w:r>
        <w:rPr>
          <w:noProof/>
        </w:rPr>
        <w:lastRenderedPageBreak/>
        <w:drawing>
          <wp:inline distT="0" distB="0" distL="0" distR="0" wp14:anchorId="170178F1" wp14:editId="25DE5D44">
            <wp:extent cx="6149340" cy="35814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8B5A2" w14:textId="77777777" w:rsidR="00005C04" w:rsidRDefault="00AA1879">
      <w:pPr>
        <w:pStyle w:val="a0"/>
      </w:pPr>
      <w:r>
        <w:t>Заполнение файла</w:t>
      </w:r>
    </w:p>
    <w:p w14:paraId="34BCC285" w14:textId="77777777" w:rsidR="00005C04" w:rsidRDefault="00AA1879">
      <w:pPr>
        <w:pStyle w:val="2"/>
      </w:pPr>
      <w:bookmarkStart w:id="10" w:name="работа-с-транслятором-nasm"/>
      <w:bookmarkStart w:id="11" w:name="_Toc150737088"/>
      <w:bookmarkEnd w:id="8"/>
      <w:r>
        <w:t>Работа с транслятором NASM</w:t>
      </w:r>
      <w:bookmarkEnd w:id="11"/>
    </w:p>
    <w:p w14:paraId="487F4AC6" w14:textId="22F51E71" w:rsidR="00005C04" w:rsidRDefault="00AA1879">
      <w:pPr>
        <w:pStyle w:val="FirstParagraph"/>
      </w:pPr>
      <w:r>
        <w:t>Превращаю текст программ</w:t>
      </w:r>
      <w:r>
        <w:t>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05). Далее проверяю правильность выполнения команды</w:t>
      </w:r>
      <w:r>
        <w:t xml:space="preserve"> с помощью утилиты ls: действительно, создан файл “hello.o”.</w:t>
      </w:r>
    </w:p>
    <w:p w14:paraId="309DABAB" w14:textId="38A25DD0" w:rsidR="00A94ECC" w:rsidRPr="00A94ECC" w:rsidRDefault="00A94ECC" w:rsidP="00A94ECC">
      <w:pPr>
        <w:pStyle w:val="a0"/>
      </w:pPr>
      <w:r>
        <w:rPr>
          <w:noProof/>
        </w:rPr>
        <w:drawing>
          <wp:inline distT="0" distB="0" distL="0" distR="0" wp14:anchorId="53E9A5F9" wp14:editId="38127F17">
            <wp:extent cx="6149340" cy="135636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45B54" w14:textId="77777777" w:rsidR="00005C04" w:rsidRDefault="00AA1879">
      <w:pPr>
        <w:pStyle w:val="a0"/>
      </w:pPr>
      <w:r>
        <w:t>Компиляция текста программы</w:t>
      </w:r>
    </w:p>
    <w:p w14:paraId="631097B4" w14:textId="77777777" w:rsidR="00005C04" w:rsidRDefault="00AA1879">
      <w:pPr>
        <w:pStyle w:val="2"/>
      </w:pPr>
      <w:bookmarkStart w:id="12" w:name="X9f2c0ffdb3977ae9a7cf72e3f6b7f409f8404a3"/>
      <w:bookmarkStart w:id="13" w:name="_Toc150737089"/>
      <w:bookmarkEnd w:id="10"/>
      <w:r>
        <w:t>Работа с расширенным синтаксисом командной строки NASM</w:t>
      </w:r>
      <w:bookmarkEnd w:id="13"/>
    </w:p>
    <w:p w14:paraId="0E98CDB4" w14:textId="47F5C0D7" w:rsidR="00005C04" w:rsidRDefault="00AA1879">
      <w:pPr>
        <w:pStyle w:val="FirstParagraph"/>
      </w:pPr>
      <w:r>
        <w:t>Ввожу команду, которая скомпилирует файл hello.asm в файл obj.o, использую ключ -o который задает имя объектному</w:t>
      </w:r>
      <w:r>
        <w:t xml:space="preserve"> файлу, так же в файл будут включены символы для отладки (ключ -g), с помощью ключа -l будет создан файл листинга list.lst (рис. 06). Далее проверяю с помощью утилиты ls правильность выполнения команды.</w:t>
      </w:r>
    </w:p>
    <w:p w14:paraId="39F3CE80" w14:textId="71A1E4BB" w:rsidR="00A94ECC" w:rsidRPr="00A94ECC" w:rsidRDefault="00A94ECC" w:rsidP="00A94ECC">
      <w:pPr>
        <w:pStyle w:val="a0"/>
      </w:pPr>
      <w:r>
        <w:rPr>
          <w:noProof/>
        </w:rPr>
        <w:lastRenderedPageBreak/>
        <w:drawing>
          <wp:inline distT="0" distB="0" distL="0" distR="0" wp14:anchorId="4034604B" wp14:editId="2C631ED0">
            <wp:extent cx="6149340" cy="7924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828CB" w14:textId="77777777" w:rsidR="00005C04" w:rsidRDefault="00AA1879">
      <w:pPr>
        <w:pStyle w:val="a0"/>
      </w:pPr>
      <w:r>
        <w:t>Компиляция текста программы</w:t>
      </w:r>
    </w:p>
    <w:p w14:paraId="14E1A248" w14:textId="77777777" w:rsidR="00005C04" w:rsidRDefault="00AA1879">
      <w:pPr>
        <w:pStyle w:val="2"/>
      </w:pPr>
      <w:bookmarkStart w:id="14" w:name="работа-с-компоновщиком-ld"/>
      <w:bookmarkStart w:id="15" w:name="_Toc150737090"/>
      <w:bookmarkEnd w:id="12"/>
      <w:r>
        <w:t>Работа с компоновщиком LD</w:t>
      </w:r>
      <w:bookmarkEnd w:id="15"/>
    </w:p>
    <w:p w14:paraId="2F1B4FEA" w14:textId="6AD0CB99" w:rsidR="00005C04" w:rsidRDefault="00AA1879">
      <w:pPr>
        <w:pStyle w:val="FirstParagraph"/>
      </w:pPr>
      <w:r>
        <w:t>Передаю объектный файл hello.o на обработку компоновщику LD, чтобы получить исполняемый файл hello (рис. 07). Ключ -о задает имя создаваемого исполняемого файла. Далее проверяю с помощью утилиты ls правильность выполнения команды.</w:t>
      </w:r>
    </w:p>
    <w:p w14:paraId="671F9B8C" w14:textId="13D6242D" w:rsidR="00A94ECC" w:rsidRPr="00A94ECC" w:rsidRDefault="00A94ECC" w:rsidP="00A94ECC">
      <w:pPr>
        <w:pStyle w:val="a0"/>
      </w:pPr>
      <w:r>
        <w:rPr>
          <w:noProof/>
        </w:rPr>
        <w:drawing>
          <wp:inline distT="0" distB="0" distL="0" distR="0" wp14:anchorId="74200F34" wp14:editId="740C383B">
            <wp:extent cx="6149340" cy="5334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5A0D8" w14:textId="77777777" w:rsidR="00005C04" w:rsidRDefault="00AA1879">
      <w:pPr>
        <w:pStyle w:val="a0"/>
      </w:pPr>
      <w:r>
        <w:t>Передача объектного файл</w:t>
      </w:r>
      <w:r>
        <w:t>а на обработку компоновщику</w:t>
      </w:r>
    </w:p>
    <w:p w14:paraId="2F885A55" w14:textId="193685D3" w:rsidR="00005C04" w:rsidRDefault="00AA1879">
      <w:pPr>
        <w:pStyle w:val="a0"/>
      </w:pPr>
      <w:r>
        <w:t>Выполняю следующую команду (рис. 0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5BB8C153" w14:textId="32239CED" w:rsidR="00A94ECC" w:rsidRDefault="00A94ECC">
      <w:pPr>
        <w:pStyle w:val="a0"/>
      </w:pPr>
      <w:r>
        <w:rPr>
          <w:noProof/>
        </w:rPr>
        <w:drawing>
          <wp:inline distT="0" distB="0" distL="0" distR="0" wp14:anchorId="4786CD58" wp14:editId="54EA0DE3">
            <wp:extent cx="6149340" cy="83058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E3CE2" w14:textId="77777777" w:rsidR="00005C04" w:rsidRDefault="00AA1879">
      <w:pPr>
        <w:pStyle w:val="a0"/>
      </w:pPr>
      <w:r>
        <w:t>Передача объектного файла на о</w:t>
      </w:r>
      <w:r>
        <w:t>бработку компоновщику</w:t>
      </w:r>
    </w:p>
    <w:p w14:paraId="607260F3" w14:textId="77777777" w:rsidR="00005C04" w:rsidRDefault="00AA1879">
      <w:pPr>
        <w:pStyle w:val="2"/>
      </w:pPr>
      <w:bookmarkStart w:id="16" w:name="запуск-исполняемого-файла"/>
      <w:bookmarkStart w:id="17" w:name="_Toc150737091"/>
      <w:bookmarkEnd w:id="14"/>
      <w:r>
        <w:t>Запуск исполняемого файла</w:t>
      </w:r>
      <w:bookmarkEnd w:id="17"/>
    </w:p>
    <w:p w14:paraId="1EFE229F" w14:textId="1B47F350" w:rsidR="00005C04" w:rsidRDefault="00AA1879">
      <w:pPr>
        <w:pStyle w:val="FirstParagraph"/>
      </w:pPr>
      <w:r>
        <w:t>Запускаю на выполнение созданный исполняемый файл hello (рис. 09).</w:t>
      </w:r>
    </w:p>
    <w:p w14:paraId="324DF4EB" w14:textId="470925CA" w:rsidR="00A94ECC" w:rsidRPr="00A94ECC" w:rsidRDefault="00A94ECC" w:rsidP="00A94ECC">
      <w:pPr>
        <w:pStyle w:val="a0"/>
      </w:pPr>
      <w:r>
        <w:rPr>
          <w:noProof/>
        </w:rPr>
        <w:drawing>
          <wp:inline distT="0" distB="0" distL="0" distR="0" wp14:anchorId="4EDC3A30" wp14:editId="5A9FFF11">
            <wp:extent cx="6149340" cy="52578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2E729" w14:textId="77777777" w:rsidR="00005C04" w:rsidRDefault="00AA1879">
      <w:pPr>
        <w:pStyle w:val="a0"/>
      </w:pPr>
      <w:r>
        <w:t>Запуск исполняемого файла</w:t>
      </w:r>
    </w:p>
    <w:p w14:paraId="36EAC89E" w14:textId="77777777" w:rsidR="00005C04" w:rsidRDefault="00AA1879">
      <w:pPr>
        <w:pStyle w:val="2"/>
      </w:pPr>
      <w:bookmarkStart w:id="18" w:name="Xb89792ebb9bd7a9aaf378e3541cc03e24d84206"/>
      <w:bookmarkStart w:id="19" w:name="_Toc150737092"/>
      <w:bookmarkEnd w:id="16"/>
      <w:r>
        <w:t>Выполнение заданий для самостоятельной работы.</w:t>
      </w:r>
      <w:bookmarkEnd w:id="19"/>
    </w:p>
    <w:p w14:paraId="681F1C21" w14:textId="44FB7E77" w:rsidR="00005C04" w:rsidRDefault="00AA1879">
      <w:pPr>
        <w:pStyle w:val="FirstParagraph"/>
      </w:pPr>
      <w:r>
        <w:t>С помощью утилиты cp создаю в текущем каталоге копию файла hello.asm с именем lab4.asm (рис. 10).</w:t>
      </w:r>
    </w:p>
    <w:p w14:paraId="7F2F6B07" w14:textId="73C9E3C5" w:rsidR="00A94ECC" w:rsidRPr="00A94ECC" w:rsidRDefault="00A94ECC" w:rsidP="00A94ECC">
      <w:pPr>
        <w:pStyle w:val="a0"/>
      </w:pPr>
      <w:r>
        <w:rPr>
          <w:noProof/>
        </w:rPr>
        <w:drawing>
          <wp:inline distT="0" distB="0" distL="0" distR="0" wp14:anchorId="713C64F2" wp14:editId="6BCB5D5F">
            <wp:extent cx="6149340" cy="9753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709D0" w14:textId="77777777" w:rsidR="00005C04" w:rsidRDefault="00AA1879">
      <w:pPr>
        <w:pStyle w:val="a0"/>
      </w:pPr>
      <w:r>
        <w:lastRenderedPageBreak/>
        <w:t>Создание копии файла</w:t>
      </w:r>
    </w:p>
    <w:p w14:paraId="339032A6" w14:textId="2333E9E4" w:rsidR="00005C04" w:rsidRDefault="00AA1879">
      <w:pPr>
        <w:pStyle w:val="a0"/>
      </w:pPr>
      <w:r>
        <w:t>С помощью текстового редактора mousepad открываю файл lab4.asm и вношу изменения в программу так, чтобы она выводила мои имя и фамилию. (</w:t>
      </w:r>
      <w:r>
        <w:t>рис. 11).</w:t>
      </w:r>
    </w:p>
    <w:p w14:paraId="19A083E8" w14:textId="4AA6AC0D" w:rsidR="00A94ECC" w:rsidRDefault="00A94ECC">
      <w:pPr>
        <w:pStyle w:val="a0"/>
      </w:pPr>
      <w:r>
        <w:rPr>
          <w:noProof/>
        </w:rPr>
        <w:drawing>
          <wp:inline distT="0" distB="0" distL="0" distR="0" wp14:anchorId="36FA9E55" wp14:editId="2E09D7C0">
            <wp:extent cx="6149340" cy="332994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3EC16" w14:textId="77777777" w:rsidR="00005C04" w:rsidRDefault="00AA1879">
      <w:pPr>
        <w:pStyle w:val="a0"/>
      </w:pPr>
      <w:r>
        <w:t>Изменение программы</w:t>
      </w:r>
    </w:p>
    <w:p w14:paraId="51B4E367" w14:textId="77235D9D" w:rsidR="00005C04" w:rsidRDefault="00AA1879">
      <w:pPr>
        <w:pStyle w:val="a0"/>
      </w:pPr>
      <w:r>
        <w:t>Компилирую текст программы в объектный файл (рис. 12). Проверяю с помощью утилиты ls, что файл lab4.o создан.</w:t>
      </w:r>
    </w:p>
    <w:p w14:paraId="22CB49A5" w14:textId="56AC26EF" w:rsidR="00A94ECC" w:rsidRDefault="00A94ECC">
      <w:pPr>
        <w:pStyle w:val="a0"/>
      </w:pPr>
      <w:r>
        <w:rPr>
          <w:noProof/>
        </w:rPr>
        <w:drawing>
          <wp:inline distT="0" distB="0" distL="0" distR="0" wp14:anchorId="6FC162F8" wp14:editId="0E045135">
            <wp:extent cx="5852160" cy="9906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4D756" w14:textId="77777777" w:rsidR="00005C04" w:rsidRDefault="00AA1879">
      <w:pPr>
        <w:pStyle w:val="a0"/>
      </w:pPr>
      <w:r>
        <w:t>Компиляция текста программы</w:t>
      </w:r>
    </w:p>
    <w:p w14:paraId="3A45CDD1" w14:textId="255E8002" w:rsidR="00005C04" w:rsidRDefault="00AA1879">
      <w:pPr>
        <w:pStyle w:val="a0"/>
      </w:pPr>
      <w:r>
        <w:t>Передаю объектный файл lab4.o на обработку компоновщику LD, чтобы получить исполняемый ф</w:t>
      </w:r>
      <w:r>
        <w:t>айл lab4 (рис. 13).</w:t>
      </w:r>
    </w:p>
    <w:p w14:paraId="356196C2" w14:textId="7FADB978" w:rsidR="00A94ECC" w:rsidRDefault="00A94ECC">
      <w:pPr>
        <w:pStyle w:val="a0"/>
      </w:pPr>
      <w:r>
        <w:rPr>
          <w:noProof/>
        </w:rPr>
        <w:drawing>
          <wp:inline distT="0" distB="0" distL="0" distR="0" wp14:anchorId="3B25DEF6" wp14:editId="58A2FC16">
            <wp:extent cx="5905500" cy="10515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5A105" w14:textId="77777777" w:rsidR="00005C04" w:rsidRDefault="00AA1879">
      <w:pPr>
        <w:pStyle w:val="a0"/>
      </w:pPr>
      <w:r>
        <w:t>Передача объектного файла на обработку компоновщику</w:t>
      </w:r>
    </w:p>
    <w:p w14:paraId="442F0B57" w14:textId="46B13CDC" w:rsidR="00005C04" w:rsidRDefault="00AA1879">
      <w:pPr>
        <w:pStyle w:val="a0"/>
      </w:pPr>
      <w:r>
        <w:lastRenderedPageBreak/>
        <w:t>Запускаю исполняемый файл lab4, на экран действительно выводятся мои имя и фамилия (рис. 14).</w:t>
      </w:r>
    </w:p>
    <w:p w14:paraId="18789EF6" w14:textId="07BBA2E6" w:rsidR="00A94ECC" w:rsidRDefault="00A94ECC">
      <w:pPr>
        <w:pStyle w:val="a0"/>
      </w:pPr>
      <w:r>
        <w:rPr>
          <w:noProof/>
        </w:rPr>
        <w:drawing>
          <wp:inline distT="0" distB="0" distL="0" distR="0" wp14:anchorId="6E3405CD" wp14:editId="0016DA26">
            <wp:extent cx="5852160" cy="5410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4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2F03B" w14:textId="77777777" w:rsidR="00005C04" w:rsidRDefault="00AA1879">
      <w:pPr>
        <w:pStyle w:val="a0"/>
      </w:pPr>
      <w:r>
        <w:t>Запуск исполняемого файла</w:t>
      </w:r>
    </w:p>
    <w:p w14:paraId="4656E94A" w14:textId="446502C9" w:rsidR="00005C04" w:rsidRDefault="00AA1879">
      <w:pPr>
        <w:pStyle w:val="a0"/>
      </w:pPr>
      <w:r>
        <w:t>К сожалению, я начала работу не в том каталоге, поэтому создаю д</w:t>
      </w:r>
      <w:r>
        <w:t>ругую директорию lab04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</w:t>
      </w:r>
      <w:r>
        <w:t>ла символ *, чтобы скопировать все файлы. Команда проигнорирует директории в этом каталоге, т. к. не указан ключ -r, это мне и нужно (рис. 15). Проверяю с помощью утилиты ls правильность выполнения команды.</w:t>
      </w:r>
    </w:p>
    <w:p w14:paraId="7228A71C" w14:textId="764364FC" w:rsidR="00A94ECC" w:rsidRDefault="00A94ECC">
      <w:pPr>
        <w:pStyle w:val="a0"/>
      </w:pPr>
      <w:r>
        <w:rPr>
          <w:noProof/>
        </w:rPr>
        <w:drawing>
          <wp:inline distT="0" distB="0" distL="0" distR="0" wp14:anchorId="2D35E52B" wp14:editId="456340E5">
            <wp:extent cx="5875020" cy="99822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AA3C3D" wp14:editId="492046A8">
            <wp:extent cx="5852160" cy="55626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09E44" w14:textId="77777777" w:rsidR="00005C04" w:rsidRDefault="00AA1879">
      <w:pPr>
        <w:pStyle w:val="a0"/>
      </w:pPr>
      <w:r>
        <w:t>Создании копии файлов в новом каталоге Создании копии файлов в новом каталоге</w:t>
      </w:r>
    </w:p>
    <w:p w14:paraId="3D045D23" w14:textId="7AA09C04" w:rsidR="00005C04" w:rsidRDefault="00AA1879">
      <w:pPr>
        <w:pStyle w:val="a0"/>
      </w:pPr>
      <w:r>
        <w:t>Удаляю лишние файлы в текущем каталоге с помощью утилиты rm, ведь копии файлов остались в другой директории (рис. 16).</w:t>
      </w:r>
    </w:p>
    <w:p w14:paraId="7E8E50D1" w14:textId="3261D2B3" w:rsidR="00A94ECC" w:rsidRDefault="00A94ECC">
      <w:pPr>
        <w:pStyle w:val="a0"/>
      </w:pPr>
      <w:r>
        <w:rPr>
          <w:noProof/>
        </w:rPr>
        <w:drawing>
          <wp:inline distT="0" distB="0" distL="0" distR="0" wp14:anchorId="2426EB50" wp14:editId="24D59FD7">
            <wp:extent cx="5859780" cy="8382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5D7A9" w14:textId="77777777" w:rsidR="00005C04" w:rsidRDefault="00AA1879">
      <w:pPr>
        <w:pStyle w:val="a0"/>
      </w:pPr>
      <w:r>
        <w:t>Удаление лишних файлов в текущем каталоге</w:t>
      </w:r>
    </w:p>
    <w:p w14:paraId="22DF6755" w14:textId="6DDCDD77" w:rsidR="00005C04" w:rsidRDefault="00AA1879">
      <w:pPr>
        <w:pStyle w:val="a0"/>
      </w:pPr>
      <w:r>
        <w:t xml:space="preserve">С помощью команд </w:t>
      </w:r>
      <w:r>
        <w:t>git add . и git commit добавляю файлы на GitHub, комментируя действие как добавление файлов для лабораторной работы №5 (рис. 17).</w:t>
      </w:r>
    </w:p>
    <w:p w14:paraId="4D290029" w14:textId="1FCA2E7B" w:rsidR="00A94ECC" w:rsidRDefault="00A94ECC">
      <w:pPr>
        <w:pStyle w:val="a0"/>
      </w:pPr>
      <w:r>
        <w:rPr>
          <w:noProof/>
        </w:rPr>
        <w:drawing>
          <wp:inline distT="0" distB="0" distL="0" distR="0" wp14:anchorId="24FD3F73" wp14:editId="04A096E9">
            <wp:extent cx="5928360" cy="103632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BE1F2" w14:textId="77777777" w:rsidR="00005C04" w:rsidRDefault="00AA1879">
      <w:pPr>
        <w:pStyle w:val="a0"/>
      </w:pPr>
      <w:r>
        <w:t>Добавление файлов на GitHub</w:t>
      </w:r>
    </w:p>
    <w:p w14:paraId="6467F859" w14:textId="2A65E340" w:rsidR="00005C04" w:rsidRDefault="00AA1879">
      <w:pPr>
        <w:pStyle w:val="a0"/>
      </w:pPr>
      <w:r>
        <w:t>Отправляю файлы на сервер с помощью команды git push (рис. 18).</w:t>
      </w:r>
    </w:p>
    <w:p w14:paraId="21CBDB6E" w14:textId="4AE1024D" w:rsidR="00A94ECC" w:rsidRDefault="00A94ECC">
      <w:pPr>
        <w:pStyle w:val="a0"/>
      </w:pPr>
      <w:bookmarkStart w:id="20" w:name="_GoBack"/>
      <w:bookmarkEnd w:id="20"/>
      <w:r>
        <w:rPr>
          <w:noProof/>
        </w:rPr>
        <w:lastRenderedPageBreak/>
        <w:drawing>
          <wp:inline distT="0" distB="0" distL="0" distR="0" wp14:anchorId="185FDD1E" wp14:editId="255F0F77">
            <wp:extent cx="6088380" cy="18669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838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F5CDB" w14:textId="77777777" w:rsidR="00005C04" w:rsidRDefault="00AA1879">
      <w:pPr>
        <w:pStyle w:val="a0"/>
      </w:pPr>
      <w:r>
        <w:t>Отправка файлов</w:t>
      </w:r>
    </w:p>
    <w:p w14:paraId="7989EDF6" w14:textId="77777777" w:rsidR="00005C04" w:rsidRDefault="00AA1879">
      <w:pPr>
        <w:pStyle w:val="1"/>
      </w:pPr>
      <w:bookmarkStart w:id="21" w:name="выводы"/>
      <w:bookmarkStart w:id="22" w:name="_Toc150737093"/>
      <w:bookmarkEnd w:id="6"/>
      <w:bookmarkEnd w:id="18"/>
      <w:r>
        <w:t>Выводы</w:t>
      </w:r>
      <w:bookmarkEnd w:id="22"/>
    </w:p>
    <w:p w14:paraId="3B7ADD3F" w14:textId="77777777" w:rsidR="00005C04" w:rsidRDefault="00AA1879">
      <w:pPr>
        <w:pStyle w:val="FirstParagraph"/>
      </w:pPr>
      <w:r>
        <w:t>При выполне</w:t>
      </w:r>
      <w:r>
        <w:t>нии данной лабораторной работы я освоил процедуры компиляции и сборки программ, написанных на ассемблере NASM.</w:t>
      </w:r>
    </w:p>
    <w:p w14:paraId="73867C7F" w14:textId="77777777" w:rsidR="00005C04" w:rsidRDefault="00AA1879">
      <w:pPr>
        <w:pStyle w:val="1"/>
      </w:pPr>
      <w:bookmarkStart w:id="23" w:name="список-литературы"/>
      <w:bookmarkStart w:id="24" w:name="_Toc150737094"/>
      <w:bookmarkEnd w:id="21"/>
      <w:r>
        <w:t>Список литературы</w:t>
      </w:r>
      <w:bookmarkEnd w:id="24"/>
    </w:p>
    <w:p w14:paraId="09630056" w14:textId="77777777" w:rsidR="00005C04" w:rsidRDefault="00AA1879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</w:t>
      </w:r>
      <w:r>
        <w:t>%BD%D0%B0%D1%8F%20%D1%80%D0%B0%D0%B1%D0%BE%D1%82%D0%B0%20%E2%84%965.pdf</w:t>
      </w:r>
      <w:bookmarkEnd w:id="23"/>
    </w:p>
    <w:sectPr w:rsidR="00005C0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F6476F" w14:textId="77777777" w:rsidR="00AA1879" w:rsidRDefault="00AA1879">
      <w:pPr>
        <w:spacing w:after="0"/>
      </w:pPr>
      <w:r>
        <w:separator/>
      </w:r>
    </w:p>
  </w:endnote>
  <w:endnote w:type="continuationSeparator" w:id="0">
    <w:p w14:paraId="6F599D36" w14:textId="77777777" w:rsidR="00AA1879" w:rsidRDefault="00AA1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51F7D" w14:textId="77777777" w:rsidR="00AA1879" w:rsidRDefault="00AA1879">
      <w:r>
        <w:separator/>
      </w:r>
    </w:p>
  </w:footnote>
  <w:footnote w:type="continuationSeparator" w:id="0">
    <w:p w14:paraId="0C81FDE5" w14:textId="77777777" w:rsidR="00AA1879" w:rsidRDefault="00AA1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9AC57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710EC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5C04"/>
    <w:rsid w:val="00005C04"/>
    <w:rsid w:val="00A94ECC"/>
    <w:rsid w:val="00AA18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13936"/>
  <w15:docId w15:val="{3B315FE5-F210-4F32-9F9F-1C688EFC7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94EC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94EC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465</Words>
  <Characters>8353</Characters>
  <Application>Microsoft Office Word</Application>
  <DocSecurity>0</DocSecurity>
  <Lines>69</Lines>
  <Paragraphs>19</Paragraphs>
  <ScaleCrop>false</ScaleCrop>
  <Company/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Акмурадов Тимур</dc:creator>
  <cp:keywords/>
  <cp:lastModifiedBy>Акмурадов Тимур</cp:lastModifiedBy>
  <cp:revision>2</cp:revision>
  <dcterms:created xsi:type="dcterms:W3CDTF">2023-11-13T00:02:00Z</dcterms:created>
  <dcterms:modified xsi:type="dcterms:W3CDTF">2023-11-13T00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